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A7EB3" w14:textId="6BE7BD28" w:rsidR="00443D67" w:rsidRPr="00443D67" w:rsidRDefault="00443D67" w:rsidP="00443D6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b/>
          <w:bCs/>
          <w:color w:val="000000"/>
          <w:u w:val="single"/>
        </w:rPr>
        <w:t xml:space="preserve">Roads and Safety Minutes </w:t>
      </w:r>
      <w:r w:rsidRPr="00443D67">
        <w:rPr>
          <w:rFonts w:ascii="Calibri" w:eastAsia="Times New Roman" w:hAnsi="Calibri" w:cs="Calibri"/>
          <w:b/>
          <w:bCs/>
          <w:color w:val="000000"/>
          <w:u w:val="single"/>
        </w:rPr>
        <w:t>05/24/21</w:t>
      </w:r>
    </w:p>
    <w:p w14:paraId="3D1B8BAB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C9F5A9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Officials/ Contacts for information about possible changes, and questions to be asked:</w:t>
      </w:r>
    </w:p>
    <w:p w14:paraId="32E24CBB" w14:textId="77777777" w:rsidR="00443D67" w:rsidRPr="00443D67" w:rsidRDefault="00443D67" w:rsidP="00443D67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HCDOT – Kirby – Lizzy will find contact</w:t>
      </w:r>
    </w:p>
    <w:p w14:paraId="2EA670D6" w14:textId="77777777" w:rsidR="00443D67" w:rsidRPr="00443D67" w:rsidRDefault="00443D67" w:rsidP="00443D67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Walden Engineer, Mack McCarley – Ryan</w:t>
      </w:r>
    </w:p>
    <w:p w14:paraId="42437F7C" w14:textId="77777777" w:rsidR="00443D67" w:rsidRPr="00443D67" w:rsidRDefault="00443D67" w:rsidP="00443D67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Police Officer, Austin Garrett – Lizzy speaking with him this week – will determine times / places </w:t>
      </w:r>
    </w:p>
    <w:p w14:paraId="327E854D" w14:textId="77777777" w:rsidR="00443D67" w:rsidRPr="00443D67" w:rsidRDefault="00443D67" w:rsidP="00443D67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 xml:space="preserve">Tennessee Department of Transportation’s Safety Office – Tony – Lizzy will try to get contact from Austin Garrett, Keith Covington, </w:t>
      </w:r>
      <w:proofErr w:type="spellStart"/>
      <w:r w:rsidRPr="00443D67">
        <w:rPr>
          <w:rFonts w:ascii="Calibri" w:eastAsia="Times New Roman" w:hAnsi="Calibri" w:cs="Calibri"/>
          <w:color w:val="000000"/>
        </w:rPr>
        <w:t>Leisel</w:t>
      </w:r>
      <w:proofErr w:type="spellEnd"/>
      <w:r w:rsidRPr="00443D67">
        <w:rPr>
          <w:rFonts w:ascii="Calibri" w:eastAsia="Times New Roman" w:hAnsi="Calibri" w:cs="Calibri"/>
          <w:color w:val="000000"/>
        </w:rPr>
        <w:t> </w:t>
      </w:r>
    </w:p>
    <w:p w14:paraId="3ACC98DD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113179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Police presence to start slowing people down immediately</w:t>
      </w:r>
    </w:p>
    <w:p w14:paraId="6CA3CAF7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How many days, which days, how many weeks in a row, and where and point person</w:t>
      </w:r>
    </w:p>
    <w:p w14:paraId="62AE6807" w14:textId="77777777" w:rsidR="00443D67" w:rsidRPr="00443D67" w:rsidRDefault="00443D67" w:rsidP="00443D67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3 officers x 3 days per week x 90 days ($40 an hour) – warnings only the first week, beginning June 2021 – ticketing for 10mph over? – alternating times 5-7pm &amp; 8-10am weekdays, weekends – Lizzy to ask Austin Garrett about month-on / month-off strategy</w:t>
      </w:r>
    </w:p>
    <w:p w14:paraId="57D9CFF3" w14:textId="77777777" w:rsidR="00443D67" w:rsidRPr="00443D67" w:rsidRDefault="00443D67" w:rsidP="00443D67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 xml:space="preserve">Estimate how much revenue could/would be generated in a similar time frame </w:t>
      </w:r>
      <w:proofErr w:type="gramStart"/>
      <w:r w:rsidRPr="00443D67">
        <w:rPr>
          <w:rFonts w:ascii="Calibri" w:eastAsia="Times New Roman" w:hAnsi="Calibri" w:cs="Calibri"/>
          <w:color w:val="000000"/>
        </w:rPr>
        <w:t>in order to</w:t>
      </w:r>
      <w:proofErr w:type="gramEnd"/>
      <w:r w:rsidRPr="00443D67">
        <w:rPr>
          <w:rFonts w:ascii="Calibri" w:eastAsia="Times New Roman" w:hAnsi="Calibri" w:cs="Calibri"/>
          <w:color w:val="000000"/>
        </w:rPr>
        <w:t xml:space="preserve"> determine whether or not a traffic court would be feasible on the mountain</w:t>
      </w:r>
    </w:p>
    <w:p w14:paraId="5A0B7D56" w14:textId="77777777" w:rsidR="00443D67" w:rsidRPr="00443D67" w:rsidRDefault="00443D67" w:rsidP="00443D67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Collect: address / place of residence, clocked speed v. speed limit</w:t>
      </w:r>
    </w:p>
    <w:p w14:paraId="05D420D7" w14:textId="77777777" w:rsidR="00443D67" w:rsidRPr="00443D67" w:rsidRDefault="00443D67" w:rsidP="00443D67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Findings presented in future Town Meeting </w:t>
      </w:r>
    </w:p>
    <w:p w14:paraId="35FC8E5B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EE0004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Initial target areas:</w:t>
      </w:r>
    </w:p>
    <w:p w14:paraId="298373D1" w14:textId="77777777" w:rsidR="00443D67" w:rsidRPr="00443D67" w:rsidRDefault="00443D67" w:rsidP="00443D67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Wilson, one hour in incremental spots</w:t>
      </w:r>
    </w:p>
    <w:p w14:paraId="32FEF504" w14:textId="77777777" w:rsidR="00443D67" w:rsidRPr="00443D67" w:rsidRDefault="00443D67" w:rsidP="00443D67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Ivory</w:t>
      </w:r>
    </w:p>
    <w:p w14:paraId="7A0A56FE" w14:textId="77777777" w:rsidR="00443D67" w:rsidRPr="00443D67" w:rsidRDefault="00443D67" w:rsidP="00443D67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E Brow</w:t>
      </w:r>
    </w:p>
    <w:p w14:paraId="79B8457B" w14:textId="77777777" w:rsidR="00443D67" w:rsidRPr="00443D67" w:rsidRDefault="00443D67" w:rsidP="00443D67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4600 Chestnut, straight-away between the Ash Ave. curve and Forest Park</w:t>
      </w:r>
    </w:p>
    <w:p w14:paraId="2D4E7F96" w14:textId="77777777" w:rsidR="00443D67" w:rsidRPr="00443D67" w:rsidRDefault="00443D67" w:rsidP="00443D67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Forest Park, all the way to Falling Water</w:t>
      </w:r>
    </w:p>
    <w:p w14:paraId="378179BB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27C569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Electronic Speed Monitors (town has 2 movable ones) – Ellen to manage logistics and pull data</w:t>
      </w:r>
    </w:p>
    <w:p w14:paraId="79CD3C1C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Placement, how long? And Point Person</w:t>
      </w:r>
    </w:p>
    <w:p w14:paraId="5187FED3" w14:textId="77777777" w:rsidR="00443D67" w:rsidRPr="00443D67" w:rsidRDefault="00443D67" w:rsidP="00443D6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4609 Chestnut</w:t>
      </w:r>
    </w:p>
    <w:p w14:paraId="6947B9D8" w14:textId="77777777" w:rsidR="00443D67" w:rsidRPr="00443D67" w:rsidRDefault="00443D67" w:rsidP="00443D6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Wilson (Ryan’s House)</w:t>
      </w:r>
    </w:p>
    <w:p w14:paraId="7FB18176" w14:textId="77777777" w:rsidR="00443D67" w:rsidRPr="00443D67" w:rsidRDefault="00443D67" w:rsidP="00443D6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Brow</w:t>
      </w:r>
    </w:p>
    <w:p w14:paraId="57C07E95" w14:textId="77777777" w:rsidR="00443D67" w:rsidRPr="00443D67" w:rsidRDefault="00443D67" w:rsidP="00443D6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Anderson</w:t>
      </w:r>
    </w:p>
    <w:p w14:paraId="0EC4F791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5A3C8F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Possible Solutions:</w:t>
      </w:r>
    </w:p>
    <w:p w14:paraId="61D20D58" w14:textId="77777777" w:rsidR="00443D67" w:rsidRPr="00443D67" w:rsidRDefault="00443D67" w:rsidP="00443D67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Stop Signs (possibility on thoroughfare?)</w:t>
      </w:r>
    </w:p>
    <w:p w14:paraId="5256C92D" w14:textId="77777777" w:rsidR="00443D67" w:rsidRPr="00443D67" w:rsidRDefault="00443D67" w:rsidP="00443D67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Speed limit change</w:t>
      </w:r>
    </w:p>
    <w:p w14:paraId="6670A5E0" w14:textId="77777777" w:rsidR="00443D67" w:rsidRPr="00443D67" w:rsidRDefault="00443D67" w:rsidP="00443D67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 xml:space="preserve">Transverse Rumble Strips or Speed Bumps - 1 on Sawyer exiting Walden, blind curve on Sawyer, top of W Rd, Falling Water Trail, Fairmount, </w:t>
      </w:r>
      <w:proofErr w:type="spellStart"/>
      <w:r w:rsidRPr="00443D67">
        <w:rPr>
          <w:rFonts w:ascii="Calibri" w:eastAsia="Times New Roman" w:hAnsi="Calibri" w:cs="Calibri"/>
          <w:color w:val="000000"/>
        </w:rPr>
        <w:t>down hill</w:t>
      </w:r>
      <w:proofErr w:type="spellEnd"/>
      <w:r w:rsidRPr="00443D67">
        <w:rPr>
          <w:rFonts w:ascii="Calibri" w:eastAsia="Times New Roman" w:hAnsi="Calibri" w:cs="Calibri"/>
          <w:color w:val="000000"/>
        </w:rPr>
        <w:t xml:space="preserve"> at stop </w:t>
      </w:r>
      <w:proofErr w:type="gramStart"/>
      <w:r w:rsidRPr="00443D67">
        <w:rPr>
          <w:rFonts w:ascii="Calibri" w:eastAsia="Times New Roman" w:hAnsi="Calibri" w:cs="Calibri"/>
          <w:color w:val="000000"/>
        </w:rPr>
        <w:t>sign</w:t>
      </w:r>
      <w:proofErr w:type="gramEnd"/>
      <w:r w:rsidRPr="00443D67">
        <w:rPr>
          <w:rFonts w:ascii="Calibri" w:eastAsia="Times New Roman" w:hAnsi="Calibri" w:cs="Calibri"/>
          <w:color w:val="000000"/>
        </w:rPr>
        <w:t xml:space="preserve"> from Key Hulse and Wilson, entering Wilson from Anderson Pike</w:t>
      </w:r>
    </w:p>
    <w:p w14:paraId="0A987D1C" w14:textId="77777777" w:rsidR="00443D67" w:rsidRPr="00443D67" w:rsidRDefault="00443D67" w:rsidP="00443D67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Rumble Strips (shoulder)</w:t>
      </w:r>
    </w:p>
    <w:p w14:paraId="170462E2" w14:textId="77777777" w:rsidR="00443D67" w:rsidRPr="00443D67" w:rsidRDefault="00443D67" w:rsidP="00443D67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Roundabouts</w:t>
      </w:r>
    </w:p>
    <w:p w14:paraId="1E522510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6489B0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Possible Grants to pay for policing and other solutions- Tennessee Highway Safety Office – Point Person</w:t>
      </w:r>
    </w:p>
    <w:p w14:paraId="3C030B97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E073D9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Ticketing for Walden Court (to raise money for changes) – feasibility – Cost/benefit evaluation</w:t>
      </w:r>
    </w:p>
    <w:p w14:paraId="4CC93D6C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464029" w14:textId="77777777" w:rsidR="00443D67" w:rsidRPr="00443D67" w:rsidRDefault="00443D67" w:rsidP="00443D6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3D67">
        <w:rPr>
          <w:rFonts w:ascii="Calibri" w:eastAsia="Times New Roman" w:hAnsi="Calibri" w:cs="Calibri"/>
          <w:color w:val="000000"/>
        </w:rPr>
        <w:t>Ideas from Planning Consultants:</w:t>
      </w:r>
    </w:p>
    <w:p w14:paraId="25183C43" w14:textId="77777777" w:rsidR="00443D67" w:rsidRPr="00443D67" w:rsidRDefault="00443D67" w:rsidP="00443D67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Better signage</w:t>
      </w:r>
    </w:p>
    <w:p w14:paraId="2DCCA83D" w14:textId="77777777" w:rsidR="00443D67" w:rsidRPr="00443D67" w:rsidRDefault="00443D67" w:rsidP="00443D67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lastRenderedPageBreak/>
        <w:t>Roundabout at Anderson Pike / Taft Hwy intersection</w:t>
      </w:r>
    </w:p>
    <w:p w14:paraId="1F5EF418" w14:textId="77777777" w:rsidR="00443D67" w:rsidRPr="00443D67" w:rsidRDefault="00443D67" w:rsidP="00443D67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43D67">
        <w:rPr>
          <w:rFonts w:ascii="Calibri" w:eastAsia="Times New Roman" w:hAnsi="Calibri" w:cs="Calibri"/>
          <w:color w:val="000000"/>
        </w:rPr>
        <w:t>Traffic treatments on E Brow</w:t>
      </w:r>
    </w:p>
    <w:p w14:paraId="03C0DD8B" w14:textId="77777777" w:rsidR="006277A9" w:rsidRDefault="00443D67"/>
    <w:sectPr w:rsidR="00627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229D8"/>
    <w:multiLevelType w:val="multilevel"/>
    <w:tmpl w:val="1FA2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5B3B47"/>
    <w:multiLevelType w:val="multilevel"/>
    <w:tmpl w:val="7FC8A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D600F3"/>
    <w:multiLevelType w:val="multilevel"/>
    <w:tmpl w:val="14CA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FB6EB6"/>
    <w:multiLevelType w:val="multilevel"/>
    <w:tmpl w:val="0B120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320F9C"/>
    <w:multiLevelType w:val="multilevel"/>
    <w:tmpl w:val="E6DC2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2B529D"/>
    <w:multiLevelType w:val="multilevel"/>
    <w:tmpl w:val="0B344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UxNTAwszAwNTdW0lEKTi0uzszPAykwrAUACr8+oCwAAAA="/>
  </w:docVars>
  <w:rsids>
    <w:rsidRoot w:val="00443D67"/>
    <w:rsid w:val="00106691"/>
    <w:rsid w:val="00443D67"/>
    <w:rsid w:val="0075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5D20"/>
  <w15:chartTrackingRefBased/>
  <w15:docId w15:val="{E83A47E0-0B5A-4DF5-8705-CB91A417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6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829</Characters>
  <Application>Microsoft Office Word</Application>
  <DocSecurity>0</DocSecurity>
  <Lines>15</Lines>
  <Paragraphs>4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n Young</dc:creator>
  <cp:keywords/>
  <dc:description/>
  <cp:lastModifiedBy>Ellen Young</cp:lastModifiedBy>
  <cp:revision>1</cp:revision>
  <dcterms:created xsi:type="dcterms:W3CDTF">2021-11-24T13:50:00Z</dcterms:created>
  <dcterms:modified xsi:type="dcterms:W3CDTF">2021-11-24T13:52:00Z</dcterms:modified>
</cp:coreProperties>
</file>